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37914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Oskar Kadlec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eata Kadlec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